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61F29526" w:rsidR="00173A24" w:rsidRDefault="00C2672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689A09F3" w:rsidR="00173A24" w:rsidRDefault="00C2672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B" w14:textId="7099B50F" w:rsidR="00173A24" w:rsidRDefault="00C2672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divide the code into parts</w:t>
      </w:r>
    </w:p>
    <w:p w14:paraId="53C3E560" w14:textId="0416426C" w:rsidR="00C2672A" w:rsidRDefault="00C2672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create separate groups of items</w:t>
      </w: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331004CC" w:rsidR="00173A24" w:rsidRDefault="00C2672A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Relative positioning is means it is relative to the point given and absolute is down to the pixel exact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EBB3512" w:rsidR="00173A24" w:rsidRDefault="00C2672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hanges how well you can see something therefore making the illusion you hovering over it</w:t>
      </w: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24EAAAD5" w:rsidR="00173A24" w:rsidRDefault="00C2672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4B31668E" w:rsidR="00173A24" w:rsidRDefault="00C2672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 expo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6441A1E" w:rsidR="00173A24" w:rsidRDefault="00C2672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render the items onto the screen</w:t>
      </w: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6" w14:textId="2E16CE3F" w:rsidR="00173A24" w:rsidRDefault="00C2672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o return the values on the screen </w:t>
      </w: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164263E4" w:rsidR="00173A24" w:rsidRDefault="00C2672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Button, View, Component, Text, App</w:t>
      </w: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936059063">
    <w:abstractNumId w:val="1"/>
  </w:num>
  <w:num w:numId="2" w16cid:durableId="8779303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C267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216</Words>
  <Characters>1234</Characters>
  <Application>Microsoft Office Word</Application>
  <DocSecurity>0</DocSecurity>
  <Lines>10</Lines>
  <Paragraphs>2</Paragraphs>
  <ScaleCrop>false</ScaleCrop>
  <Company/>
  <LinksUpToDate>false</LinksUpToDate>
  <CharactersWithSpaces>1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atharth Mathur</cp:lastModifiedBy>
  <cp:revision>3</cp:revision>
  <dcterms:created xsi:type="dcterms:W3CDTF">2021-01-06T05:46:00Z</dcterms:created>
  <dcterms:modified xsi:type="dcterms:W3CDTF">2023-03-08T01:15:00Z</dcterms:modified>
</cp:coreProperties>
</file>